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วุฒิสภ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ุณหมอคุณหมอนะครับเรื่องของการนำมีการปรึกษาหารือคณะกรรมการพัฒนาจังหวัดรายการจัดสรรตรงเป้าหมายความต้องการแนวทางในการพัฒนาองค์กรสิ่งที่กรมทางหลวงตำรวจถามว่าอยู่ในขณะนี้ผมโอเคแล้วคือต้องกระจายไปหมด 76 จังหวัด แปลว่า ส่วนหนึ่งก็คุยกันจังหวัด ช่วงนึงก็ท่านก็เอกสารและแจ้งดีกว่าแต่ถ้าจะทำให้แผนพัฒนาจังหวัดนะมันเข้มแข็งหรือมีประโยชน์ในอนาคตแน่นะครับ ขั้นนำโครงการหลวงไปหารือในกรรมการสำนักงานจังหวัดไม่ได้ทำให้งบประมาณที่ลดลง ก็ยังเป็นเจ้าของประมาณอยู่ หรือว่าเหมือนก็ให้กพร. หรือคณะกรรมการแต่เมื่อจังหวัด เราชี้เป้าให้ท่านควรจะทำตรงไหนก่อนไหนหลังเรียกว่าการจัดสรรงบประมาณ ตามสถานการณ์จริง ถ้าท่านเอาแต่ละจังหวัด ไปรวมใน ก็จะไม่ตรงกับความต้องการของแต่ละชนิด แผนพัฒนาจังหวัด เป็นอย่างไรจังหวัดท่านอาจจะให้ของบประมาณหรือถนัดบ้านไป ไปอยู่ในแผนที่จังหวัด ก็จะทำให้สามารถบูรณาการ 2 ส่วนคือความต้องการในจังหวัด ความสามารถของชาติ เป็นเรื่องเดียวกันสำหรับกรมเจ้าท่าครับผม ขออนุญาตลงไปในรายละเอียดนิดนึงนะครับ งานของท่านเป็นงานที่มีผลต่อชีวิตไปอยู่กับพี่น้องประชาชนพอสมควรนะครับ ในเรื่องของการลอกแม่น้ำลองในเรื่องของการทำเขื่อนป้องกันกระชายดำนะครับ ทรงผมดูน่าสนใจว่ามีโครงการค่าสำรวจออกแบบสำหรับโครงการขุดลอกบำรุงรักษา ทาง ๒๑ แม่น้ำสายหลักสำนักพัฒนาและบำรุงรักษาทางน้ำที่ 7 สำนักงานพัฒนาพื้นที่ 2 นครสวรรค์ระยะทาง 350 กิโลเมตรครับ แผนงาน 3 ถึงปี 61 ปีนี้ท่านก็ขอไป 14 ล้านสำรวจออกแบบเมื่อเสร็จ การสำรวจออกแบบสมเด็จร้อยปี 61ตอนนี้เลยครับ จะทำอะไรเริ่มได้เมื่อไหร่ผลการศึกษาตอนนี้ผมเชื่อมันไปถึงไหนแล้วครับ</w:t>
      </w:r>
    </w:p>
    <w:p>
      <w:pPr>
        <w:pStyle w:val="BodyText"/>
      </w:pPr>
      <w:r>
        <w:t xml:space="preserve">[เสียงดนตรี] สำนักงานภาษาที่สองนครสวรรค์เนี่ย</w:t>
      </w:r>
    </w:p>
    <w:p>
      <w:pPr>
        <w:pStyle w:val="BodyText"/>
      </w:pPr>
      <w:r>
        <w:t xml:space="preserve">[เสียงดนตรี] เห็นมีว่ามีเงินที่พับไปก็อยากจะทราบความก้าวหน้าของของโครงการนี้นะครับ หลังจากสำรวจออกแบบเสร็จแล้วเนี่ยจะทำอะไรต่อเมื่อไหร่ของสำนักงานสาขาที่ 2 เนี่ยถึงไหนแล้วสวัสดีครับ ขอบคุณครับ ทวีศักดิ์สวัสดีขอบคุณครับ ท่านต่อไปท่านครับ ขอบคุณครับ หาเรื่องที่ผมจะไปเปลี่ยนต่อไปนี้หน้ากากอาจารย์กลับมาแล้วความหมายก็คือคิดหนักแปลว่าทุกคนเห็นเหมือนดำหมานี่คือปัญหาเป็นการซ้ำเสริมไม่ซ้ำซากร้อนนะเดี๋ยวถ้าลองฟังดูหลายแง่มุมเริ่มจากผ้าก่อนนะครับ ได้มีโอกาสเป็นกรรมาธิการอ้วนไหม ที่ 1ที่สำคัญสำคัญที่มีข้อครหาเยอะท่าเรือใหญ่ ๆ ที่โรงแรมอะไรสร้างมาก่อนหรือหลังจากนี้พ่อยกเว้นแค่ไหนอย่างไรเพราะบางทีเนี่ยดูแล้วจะทำให้เอาเปรียบคนอื่นความไม่ปลอดภัยสัญจรต่าง ๆ ตอนนี้ในกรุงเทพฯบ้างจงอธิบายความว่าได้ทำอะไรไปแล้วบ้างท่าเรือดิใหญ่ ๆ ที่มันน่าจะทำให้เอารัดเอาเปรียบคนอื่นนะครับ อันที่ 2 ครับ ผมได้ดูโทรทัศน์อาทิตย์หรือ 2 อาทิตย์ธรรมดา 2 ธรรมดาผ่านมาเนี่ยถ้ามีข่าวออกน่าจะเป็นเรื่องที่ท่าเรือภูเก็ตท่าเรือดีนะครับ ฝันดีมีทางที่จะเดินให้นักท่องเที่ยวไปมาหาสู่ตัดลงเรือขึ้นเรือมีผ้าใบน่ะขาดวิ่นเลยเยอะแยะเลยดูแล้วไม่สง่างามนักท่องเที่ยวที่มาจะเป็นเรื่องของท่านของอปทในพื้นที่ก็แล้วแต่ฝากท่านไปดูด้วยนะครับ แล้วก็สงาวสวงางสางสสวางวสจะทำให้นักท่องเที่ยวที่มาเนี่ย2 ภาพลักษณ์ของดีขึ้นกว่าที่เป็นอยู่ต่อไปเป็นเรื่องของกรมทางหลวงชนบทเมื่อกี้ก็มีหลายท่านพูดแล้วนะครับ โอนไม่ถ่ายโอนโอนแล้วเอาคืนได้ไหม เอาคืนไม่ได้แล้วก็ที่อยู่ในเตรียมพร้อมงั้นก็ไปทีเดียวผมก็สงสัยเหมือนกันมีคนทักหาไปแล้วอะไรก็ไม่ว่ากันวันนี้มาดูเรื่องที่สำคัญดูเพลงสามช่าให้ความสนใจดูแลเปิดดูสีฟ้าของท่านกลับที่ท่านให้มาปรากฏว่าท่านทำถนนให้กับจังหวัดตราดเนี่ยแย่มากถึง 400สายพานฟังดูแล้วที่เป็นแผนบูรณาการปี 60ร่วมกับจังหวัดเป็นความทุกข์พิจารณาประชุมโครงการที่ผู้ว่าแจ้งทุกวันคำถามคือความเป็นลูกที่ท่านบอกเขียนว่าไดน่า2163 ทั้งสิ้นวิหคในถ้ำดำเนินการแก้ไขอย่างไรรับที่ไหนป้าต้องมีอยู่แล้วบอกมันหน่อยที่ 67 เนี่ยผมเทียบกับกรมทางหลวงที่มาชี้แจงเมื่อวานชัดเจนนะครับ ว่าเสนอไปเท่าไหร่อนุมัติเท่าไหร่เป็นวงเงินเท่าไหร่เป็นพนักงานซ่อมยังไงเนี่ยท่านมีไหมดีจะได้อุ่นใจนะพ่อเวลาลงไปในพื้นที่กรรมการเสนอไปแล้วแล้วตอนที่ 68ฝากท่านดูงานที่เสนอไปแค่ไหนแลกเปลี่ยนให้ฟังต่อไปก็เป็นภาระของท่าอากาศยานคำถามเหมือนกันเลยก็ซ้ำเติมกันมากไปสร้างที่ไหนยังไงเนี่ยวิธีคิดตามหลักวิชายังไงเป็นนโยบายมาเป็นอาการผมก็เป็นดีล่ะในบางครั้งก็จะเข้าป่าไปแล้วก็บอกว่าอย่าเข้าไปเลยเขาจะเข้าก็ให้เขาออกไปเข้าใจดีสำรวจออกแบบไม่เยอะครับ 15ก็ที่ที่ใหม่ที่มีไอ้ไข่ปี 58ก็เห็นด้วยนะมันเป็นอย่างนั้นจริง ๆ ว่าการทำให้เกิดความสะดวกสบายขึ้นก็ฝากบอกวิธีคิดกล้ามเนื้อตามหลักวิทยาศาสตร์เป็นยังไงพรุ่งนี้ฝนภาคแก้ไขอย่างไรสุดท้ายครับ เป็นเรื่องที่ผมดูข่าวบ้านนักเรียนนายกรัฐมนตรีไปที่สนามบินแห่งหนึ่งครับผม จำผิดขออภัยน่าจะเป็นที่จังหวัดเที่ยวบินนายกเปิดเปิดอาคารสวยงามเรียบร้อยหัวหน้าเครื่องบินกลับมาปั๊บรุ่งขึ้นไม่มีนะพี่เป็นข้อที่โอนเข้าผมไปนะครับ ความคิดไม่ทำอย่างนี้แหละมันดีหรือไม่ดีหรือมันยังไงหรือมันดีขึ้นแล้วอธิบายความให้ผมฟังหน่อยนะครับ แล้วเป็นที่เดียวกันหรือเปล่าเวลาขึ้นหรือจะลองวงจรการบินมันต้องเข้าไปในประเทศเพื่อนบ้านถึงจะมาลงนะจะนั่งเครื่องบินที่จะมาเนี่ยมันว่าจะมาจากประเทศเพื่อนบ้านมากกว่าหรือเปล่าหรือมาจากใช้ของเราเองอันนี้เป็นผลประโยชน์ของไข่ที่จะเกิดขึ้นมากกว่าการรับประเทศเพื่อนบ้านกับเรานะครับ ก็มีแลกเปลี่ยน3 หน่วยงานประมาณเท่านี้นะครับ ก็อยากจะได้ขับออกจากบ้านด้วยมันสามารถออกได้ขอบคุณครับ ท่านประธานขอบคุณครับ ท่านต่อไปท่านใช่ครับ ขอบคุณท่านประธานครับผม ดุสิตเขมะศักดิ์ชัยจริง ๆ ผมมีประเด็นของกรมนะครับ พี่เหมือนกันแล้วนะสั้น ๆ ว่ากลุ่มแรกคือกลุ่ม5 นะครับ เห็นด้วยว่าวันพอดีไม่มีโอกาสล่องเรือไปตามลำน้ำเจ้าพระยาแม่น้ำค่อนข้างมากก็มีสิ่งรุกล้ำลำน้ำเพราะว่าก็ยังดีอยู่นะครับ ก็เห็นใจอารมณ์ร่วมกับชลประทานนี้ช่วยกันทำการต่อสู้นวกอาจจะไม่ได้ทันการเติบโตให้พืชชนิดนี้นะครับ เห็นด้วยว่าเห็นด้วยกับวิชานะครับ นั่งคุยกันอยู่ว่ากรมเจ้าท่าในได้รับมอบหมายไว้แล้วก็ต้องมีโครงทำให้เกิดประโยชน์กับประชาชนได้มาก ๆ กระชัดโดยเฉพาะการลอกลำน้ำสำคัญสำคัญนะครับ บังคับน้ำมันทำยากเพราะว่ามันขั้นสูงแต่บางครั้งน้ำที่ผมคิดว่าอาจจะเป็นประโยชน์ในเรื่องการตัดน้ำไว้ใช้เนี่ยอยากฝากพี่ลองดูนะครับ พี่นางน่าจะเป็นประโยชน์นิดในการล่องน้ำเจ้าพระยานิดนึงก็ไม่เห็นจุดนึงนะครับ ต้นแม่น้ำท่าจีนนะครับ บริเวณบนมะขามเข้าวัดหลวงปู่ศุขก็ตอนนี้ไม่มีสภาพเป็นทางแยกแม่น้ำเลยเรียนท่านอธิบดีฝากไปดูดิบริเวณจุดนั้นได้จากกำจัดผักตบชวาสิ่งก่อสร้างที่ตรงข้างจะลุกล้ำลำน้ำไปเยอะเนี่ยเราจะทำยังไงว่าบริเวณนั้นก็มีจุดท่องเที่ยวบอกว่าเป็นวัดสำคัญคือวัดหลวงปู่ศุขกลับไปดูนิดนึงในส่วนของที่ท่านดำเนินการในกรุงเทพฯขอชื่นชมนะครับ เช่นเดียวกับที่ตั้งกรมวิชาการหลายท่านได้เรียนไปเพราะว่าการปรับปรุงท่าเรือเนี่ยดูวันพีชดีมากแล้วก็สวยงามเท่ากับสถาปัตยกรรมไทยรวมทั้งมีความปลอดภัยเพราะว่ามีเจ้าหน้าที่กรมเจ้าท่าเนี่ยไปอำนวยความสะดวกไปกับช่างหลักคอยดึงคอยดันให้ผู้โดยสารอย่างระมัดระวังในการลงเรืออันนี้เป็นเรื่องที่ที่ผมคิดว่าขอชื่นชมไว้นะครับ ก็ฝากเพียงแต่เรื่องดูเรื่องร่องน้ำโอกาสได้วางแผนดำเนินการขอรับพวงมะนาวครับ วันที่ 2 ผมคงใช้เวลานิดเดียวเพราะว่าหลาย ๆ ท่านแล้วก็ตรงคิดว่ามีความสำคัญก็คือการวางแผนสร้างสนามบินวิธีต่าง ๆ ความต้องการของมนุษย์ทั้งประชาชนจังหวัดที่ตั้งเห็นด้วยนะครับ ไม่ได้มีคอกเพียงแต่ว่ามีข้อความว่าอย่าให้เกิดปัญหาไม่มีเที่ยวบินไปลงสถานสนามบินดีมากเลยจำได้นะครับ ใช้ใช้ได้นานวันนี้เที่ยวบินที่ดูแล้วก็อยากให้บินเครื่องบินแต่ไพ่จะชนเขาจะวางแผนในเรื่องธุรกิจกำไรขาดทุนก็น่าเสียดายอย่างเม็ดแม่ฮ่องสอนการบินนึงครับ ลำปางเขาอันนี้ก็อยากจะฝากท่านการคาดการณ์พฤติกรรมการเดินทางที่ท่านเขียนไว้ในเอกสารเป็นเรื่องสำคัญในการทำเตียงถ้าเรามองคว่ำภาพความต้องการที่จะมีผมว่าทุกจังหวัดนะร้อยเปอร์เซ็นต์การคาดการณ์ในการเดินทางโดยเครื่องบินรวมทั้งประเมินความคุ้มค่าในการปิดไปลงจำนวนผู้โดยสารอันตรายจะต้องนำมาเป็นตัวสำคัญเพื่อประกอบการพิจารณาด้วยนะเห็นด้วยกับการที่จะพัฒนารายการพัฒนาเพื่อให้เกิดความยั่งยืนยั่งยืนคงจะต้องมองถึงผลที่จะเกิดขึ้นด้วยคือการคาดการเดินทางการคาดการณ์ในเชิงพุทธมันอาจจะไปด้วยกันจะเป็นปฏิภาคปลุกชั้นกำลังอัดส่วนสนับสนุนกันส่วนต่างเราเนี่ยฝากท่านด้วยแล้วกันนะครับ วิชาการเรื่องนี้ฉันคงจะมีความรู้มากกว่าพวกเราขอบคุณมากครับ ท่านอาจารย์ครับ ครับ ขอบคุณครับ ท่านต่อไปท่านละขอบคุณครับ กระผมนายวุฒิพูดคุยแลกเปลี่ยนความดันเกจกับท่านผู้บริหารระดับสูงขอเริ่มจากข้อสังเกตภาพรวมของทั้งสามโลกการขอประเด็นเพิ่มเติมขอโทษสังเกตหลักการผมเห็นว่าเป้าหมายผลสัมฤทธิ์ขนส่งและโลจิสติกส์อุณหภูมิคือการมีระบบคมนาคมสะดวกปลอดภัยสามารถลดต้นทุนทำให้เพิ่มผลผลิตมวลรวมของความสามารถการแข่งขันดูตัวเลขจากเอกสารกำหนดเป้าหมายไว้ร้อยละเท่าไหร่แล้วผลเป็นอย่างไรเข้าใจว่าน่าจะยังไม่ออกมาแล้วก็โครงการสัสดีการบริหารจัดการของสมนาคุณคืนและลงทุนด้านโครงสร้างพื้นเส้นทางคมนาคมถนนตารางรถไฟสนามบินโดยเน้นการก่อสร้างถนนเป็นหลักซึ่งถนนนั้นต้นทุนสูงกว่าแรงมากโครงสร้างงบประมาณของสุวรรณภูมิงบประมาณของกรมทางหลวงชนบทรวมกันในแต่ละปีน่าจะประมาณประธานครับ ดูจากตัวเลขจริงนั้นได้ผลสัมฤทธิ์ค่อนข้างอาจจะยังน้อยอยู่นะเมื่อคำนึงถึงความคุ้มข้างนี้อยากปรับเป็นกรดสังเกตว่าสมควรพิจารณาปรับเปลี่ยนกลยุทธ์วิธีการดำเนินงานหรือเปล่าครับ แนะนำโดยเพิ่มการบริหารจัดการพื้นฐานขนส่งและโลจิสติกส์ที่สร้างขึ้นมาอย่างไรเนี่ยพี่จะให้เกิดมูลค่าเพิ่มอย่างมีนัยยะสำคัญตามผมนะครับ ส่งผลต่อการลดต้นทุนเพิ่มขีดความสามารถแข่งขันของประเทศตัวอย่างเช่นเพิ่มการเชื่อมโยงเครือข่ายต่าง ๆ เพิ่มมูลค่าทางเศรษฐกิจการออกกฎระเบียบรองรับให้เกิดประโยชน์ผมได้รับตามเป้าประสงค์ยุทธศาสตร์ที่กำหนดไว้ประสานได้ง่าย ๆ ก็คือว่ามีถนนเส้นทางคมนาคมมากทั่วประเทศโดยใช้งบประมาณแต่ละปีค่อนข้างสูงมากเมื่อเทียบกับงานอื่นประโยชน์ที่ได้นะอาจจะคุ้มค่ายังไม่คุ้มค่าเท่าที่ควรนะครับ กวนอย่างนี้ครับ ความสำคัญเรื่องบริหารจัดการการวิจัยนะเกลียดนะนั่งสร้างนวัตกรรมให้เกิดผลลดต้นทุนเพิ่มการแข่งขันผลสัมฤทธิ์ได้ตามเป้าหมายยุทธศาสตร์ทั้งนี้การนำเทคโนโลยีมาใช้ถนนก็ดีแล้วนะครับ แต่ยังน้อยอยู่เป็นทางอากาศนะครับ ทางรางนำเทคโนโลยีมาใช้ดีแล้วก็ขอให้ท่านดำเนินการพัฒนาต่อไปนะครับ จะหาทางลดการพึ่งพาเทคโนโลยีจากต่างประเทศให้น้อยลงจะได้ลดต้นทุนทางถนนก็ยังมีแต่เรื่องสัญญาณยานเอาไว้นะครับ เก็บค่าผ่านทางเป็นหลักและการนำมาใช้จัดการเส้นทางจราจรทั้งที่เป็นเนื้องานหลักการบริหารเชิงจัดศูนย์กระจายสินค้าที่ตั้งให้เหมาะสมไม่รวมศูนย์นะครับ อัดและมีการใช้เทคโนโลยีสูงในการควบคุมบริหารจัดการลดขั้นตอนต่าง ๆ ฝากในความสะดวกรวดเร็วตรวจสอบได้ให้ส่งผลลดเวลาเพิ่มศักยภาพการแข่งขันได้สูงเป็นไปตามเป้าหมายที่กำหนดนะครับ แนวคิดสำคัญได้ประมาณนี้นะครับ ภาพใหญ่ ๆ ผมขอลงไปที่ตั้งค่ากรมเจ้าท่านั้นมีเกียรติตัวชี้วัดผลสัมฤทธิ์ประโยชน์ซึ่งตามตัวเลขผมด้วยนะครับ ปริมาณการขนส่งทางน้ำปีงบประมาณ 61ที่ 115 ล้านกำสรดนะเพิ่มขึ้นจากปีงบประมาณ 60เพียงแค่ 0.25 เปอร์เซ็นต์เท่านั้นทำนองเดียวกันครับ มีการกำหนดสัดส่วนปริมาณการขนส่งทางน้ำเทียบกับปริมาณส่งทั้งหมดสำหรับ Vivo Y 67 ต่อเนื่องVivo y69 ไว้เลยมันกำหนดไว้เท่าเท่ากันที่ปีละ 14.4 เปอร์เซ็นต์ซึ่งตรงนี้ครับ อยากจะขออนุญาตเรียนเป็นข้อสังเกตสะท้อนว่าสัดส่วนปริมาณการขนส่งยาตั้งนานเนี่ยยังไม่ได้ยังไม่ได้เจริญเติบโตขึ้นเลยนะครับ วิธีการขนส่งทางน้ำเป็นการขนส่งที่มีต้นทุนต่ำที่สุดท่านกรรมาธิการหลายท่านก็ได้ไปแล้วเมื่อเทียบกับการขนส่งทุกประเภทนอกจากนี้ครับ ยังมีข้อสงสัยเรียนถามท่านช่วยไอ้ข้อมูลเกี่ยวกับการถ้าชำระหนี้ตามคำสั่งศาลปกครองสูงสุดสูงสุดจำนวนประมาณ 18.5 ล้านบาทนั้นถ้าชำระหนี้ในคดีใดครับ ขอข้อมูลเพิ่มเติมนะทางหลวงชนบทนะก็น่าสงสัยเกี่ยวกับการกำหนดค่าเป้าหมายตัวชี้วัดผลสัมฤทธิ์ที่เกี่ยวเนื่องกับอัตราการเสียชีวิตมีความแตกต่างกันระหว่างกรมทางหลวงชนบทกำหนดค่าเป้าหมายการเสียชีวิตจากอุบัติเหตุในระบบของหลวงชนบทไว้ไม่เกิน 2.0 2 คนต่อประชากร 1ขณะที่กรมการขนส่งทางบกครับ การกำหนดเป็นอัตราการตายจากอุบัติเหตุรถโดยสารสาธารณะลดลง 2%นะครับ และกรมทางหลวงเป็นค่าเป้าหมายอัตราการตายจากอุบัติเหตุบนระบบทางหลวงไว้ที่ 3.2 4 คนตกตะกอนซึ่งตรงนี้เนี่ยเป็นการกำหนดค่าเป้าหมายอัตราการตายที่เพิ่มขึ้นอย่างสูงครับ 16:00 น 660 1.94 คนต่อประชากร 1 แสนคนเพิ่มขึ้นสูงถึงถึง 67%เป็นข้อสังเกตช่วยให้ความเห็นหน่อยเหตุใดอัตราการเสียชีวิตสำหรับปีงบประมาณ 60ทางหลวงจึงกำหนดเป้าหมายถูกมากเหตุใดการตัวชี้วัดลักษณะมีเกณฑ์ที่ต่างกันสุดท้ายครับ กรมท่าอากาศยานสงสัยนะครับ เกี่ยวกับการกำหนดค่าเป้าหมายตัวชี้วัดผลสัมฤทธิ์ที่เกี่ยวเนื่องกับความสามารถของพยานซึ่งมีอยู่ 28ประเทศคุ้มครองอนุญาตซึ่งมีอยู่ 20นาฬิการองรับปริญญารองรับปริมาณกว่า7900ครั้งนี้เป็นเพราะข้อมูลจากเว็บไซต์ของกรมท่าอากาศยานประมาณการปริมาณผู้โดยสารสำหรับปี 61 ไว้เพียงแค่นี้ซึ่งลดต่ำลงอย่างน่ากลัวเจ็บที่มีจำนวนผู้โดยสารถึง 13.30 3 ล้านคนและต่ำกว่าค่าเป้าหมายตัวชี้วัดที่ 55ทำนองเดียวกันครับ ในสังกัดกรมท่าอากาศยานสำหรับปี 61มีการประมาณการไว้ที่ 2.7 แสนตันสำโรงกับ e662 ล้าน30,000 หรือคิดเป็นรถลงสูงเกือบ 90%ตรงนี้แต่น่าสังเกตว่าตัวเลขดังกล่าวยังคงสูงกว่าหลายตัวที่วัดนะที่กำหนดไว้ 7900 บาทอย่างมากพรุ่งนี้ครับ ความแตกต่างของตัวเลขในเว็บไซต์ของกรมท่าอากาศยานขออนุญาตเรียนถามท่านเอกสารคุมงานอะไรได้บ้างขออนุญาตจบขอเป็นกำลังใจให้นะขอบคุณครับ ท่านต่อไปท่านนพพรอรุณรัตน์เรียนท่านประธานกรรมาธิการหนังโป๊เกาหลีคนอื่นผมนิดเดียวว่าผมเองที่สำคัญในเรื่องของการขนส่งกรมเจ้าท่าผมมีบ้านสวนอยู่ที่เกาะยาวน้อยต้องใช้บริการเทียบเรือในฝั่งทะเลอันดามันแล้วก็เดือนขอขอบคุณกรมเจ้าท่านวดนาบที่มีนโยบายประมาณผมก็คิดว่านโยบายนั้นประมาณนั้นเปรียบเทียบกับจังหวัดอื่น ๆ โดยเฉพาะในจังหวัดในเขตอันดามันด้วยกันนะครับ ประมาณ 50Balanceผมคิดว่าเป็นจำนวนที่น้อยเกินเบื่อที่จะกลับเปลี่ยนกันเพราะว่าวันนี้ปัญหาการขนส่งทางน้ำในจังหวัดเก็บได้อันดับมันสูงในขณะที่ท่าเทียบเรือต่าง ๆ นั้นมีหลายขนาดจะต้องมีหลายขนาดตอบสนองต่อการให้บริการของประชาชนและนักท่องเที่ยวLINE ว่าการพัฒนาของเรานั้นจากการเรามีการงบประมาณน้อยกรมกรมเจ้าท่าอยู่ครับ เพราะว่าเขมรพูดได้ทำอย่างเต็มที่สังเกตกันตั้งแต่อยู่ในพื้นที่อันดามันพี่สำคัญในขณะที่ในสามเหลี่ยมนะครับผม คิดว่าเป็นสามเหลี่ยมทองคำการเชื่อมต่อระหว่างภาคกลาง 97 เผื่อทางด้านตะวันออกของเกาะภูเก็ตไปยังตอน 1ท่าเทียบเรือของจังหวัดพังงาและตะวันออกสุดไกลจังหวัดกระบี่บริเวณนั้นมีมีหมู่เกาะมากมายทั้งวันนั้นยังไม่ได้นะครับ ยังไม่ได้พัฒนาให้มากพอที่จะสร้างมูลค่าทางเศรษฐกิจผมขอเสนอว่าการพัฒนาขั้นต้นที่ต้องทำโดยเร่งด่วนก็คือการพัฒนาสิ่งที่สร้างรายได้พันธกิจและลักษณะการทำงานของกรมเจ้าท่าในบริเวณวันนั้นผมขอนำเสนอว่าจะมองเรื่องของการฟังไปก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วุฒิสภา</dc:title>
  <dc:creator/>
  <cp:keywords/>
  <dcterms:created xsi:type="dcterms:W3CDTF">2024-02-09T05:10:08Z</dcterms:created>
  <dcterms:modified xsi:type="dcterms:W3CDTF">2024-02-09T05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9 กุมภาพันธ์ 2567 เวลา 09.10 น.</vt:lpwstr>
  </property>
  <property fmtid="{D5CDD505-2E9C-101B-9397-08002B2CF9AE}" pid="3" name="subtitle">
    <vt:lpwstr/>
  </property>
</Properties>
</file>